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D21BC" w14:textId="77777777" w:rsidR="00772365" w:rsidRDefault="00772365" w:rsidP="00C431BF">
      <w:pPr>
        <w:rPr>
          <w:rFonts w:ascii="Calibri" w:hAnsi="Calibri" w:cs="Calibri"/>
        </w:rPr>
      </w:pPr>
    </w:p>
    <w:p w14:paraId="61642899" w14:textId="77777777" w:rsidR="007A0FF8" w:rsidRPr="00AB0A73" w:rsidRDefault="00AB0A73" w:rsidP="00C431BF">
      <w:pPr>
        <w:rPr>
          <w:rFonts w:ascii="Calibri" w:hAnsi="Calibri" w:cs="Calibri"/>
          <w:i/>
        </w:rPr>
      </w:pPr>
      <w:r w:rsidRPr="00AB0A73">
        <w:rPr>
          <w:rFonts w:ascii="Calibri" w:hAnsi="Calibri" w:cs="Calibri"/>
          <w:i/>
        </w:rPr>
        <w:t>[</w:t>
      </w:r>
      <w:r w:rsidR="000C7D81" w:rsidRPr="00AB0A73">
        <w:rPr>
          <w:rFonts w:ascii="Calibri" w:hAnsi="Calibri" w:cs="Calibri"/>
          <w:i/>
        </w:rPr>
        <w:t>Letterhead</w:t>
      </w:r>
      <w:r w:rsidRPr="00AB0A73">
        <w:rPr>
          <w:rFonts w:ascii="Calibri" w:hAnsi="Calibri" w:cs="Calibri"/>
          <w:i/>
        </w:rPr>
        <w:t>]</w:t>
      </w:r>
    </w:p>
    <w:p w14:paraId="5A7666CC" w14:textId="77777777" w:rsidR="00B23048" w:rsidRDefault="00B23048" w:rsidP="00B23048">
      <w:pPr>
        <w:pStyle w:val="NormalWeb"/>
        <w:spacing w:before="0" w:beforeAutospacing="0" w:after="0" w:afterAutospacing="0"/>
        <w:rPr>
          <w:rStyle w:val="Strong"/>
          <w:rFonts w:ascii="Calibri" w:hAnsi="Calibri" w:cs="Calibri"/>
        </w:rPr>
      </w:pPr>
    </w:p>
    <w:p w14:paraId="0B528B8F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rStyle w:val="Strong"/>
          <w:rFonts w:ascii="Calibri" w:hAnsi="Calibri" w:cs="Calibri"/>
        </w:rPr>
        <w:t>FDA Address f</w:t>
      </w:r>
      <w:r w:rsidRPr="00772365">
        <w:rPr>
          <w:rStyle w:val="Strong"/>
          <w:rFonts w:ascii="Calibri" w:hAnsi="Calibri" w:cs="Calibri"/>
        </w:rPr>
        <w:t>or</w:t>
      </w:r>
      <w:r>
        <w:rPr>
          <w:rStyle w:val="Strong"/>
          <w:rFonts w:ascii="Calibri" w:hAnsi="Calibri" w:cs="Calibri"/>
        </w:rPr>
        <w:t xml:space="preserve"> </w:t>
      </w:r>
      <w:r w:rsidRPr="00772365">
        <w:rPr>
          <w:rStyle w:val="Strong"/>
          <w:rFonts w:ascii="Calibri" w:hAnsi="Calibri" w:cs="Calibri"/>
        </w:rPr>
        <w:t>a Drug:</w:t>
      </w:r>
    </w:p>
    <w:p w14:paraId="78C0B28E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772365">
        <w:rPr>
          <w:rFonts w:ascii="Calibri" w:hAnsi="Calibri" w:cs="Calibri"/>
        </w:rPr>
        <w:t>Food and Drug Administration</w:t>
      </w:r>
      <w:r w:rsidRPr="00772365">
        <w:rPr>
          <w:rFonts w:ascii="Calibri" w:hAnsi="Calibri" w:cs="Calibri"/>
        </w:rPr>
        <w:br/>
        <w:t>Center for Drug Evaluation and Research</w:t>
      </w:r>
      <w:r w:rsidRPr="00772365">
        <w:rPr>
          <w:rFonts w:ascii="Calibri" w:hAnsi="Calibri" w:cs="Calibri"/>
        </w:rPr>
        <w:br/>
        <w:t>Central Document Room</w:t>
      </w:r>
      <w:r w:rsidRPr="00772365">
        <w:rPr>
          <w:rFonts w:ascii="Calibri" w:hAnsi="Calibri" w:cs="Calibri"/>
        </w:rPr>
        <w:br/>
        <w:t xml:space="preserve">5901-B </w:t>
      </w:r>
      <w:proofErr w:type="spellStart"/>
      <w:r w:rsidRPr="00772365">
        <w:rPr>
          <w:rFonts w:ascii="Calibri" w:hAnsi="Calibri" w:cs="Calibri"/>
        </w:rPr>
        <w:t>Ammendale</w:t>
      </w:r>
      <w:proofErr w:type="spellEnd"/>
      <w:r w:rsidRPr="00772365">
        <w:rPr>
          <w:rFonts w:ascii="Calibri" w:hAnsi="Calibri" w:cs="Calibri"/>
        </w:rPr>
        <w:t xml:space="preserve"> Rd.</w:t>
      </w:r>
      <w:r w:rsidRPr="00772365">
        <w:rPr>
          <w:rFonts w:ascii="Calibri" w:hAnsi="Calibri" w:cs="Calibri"/>
        </w:rPr>
        <w:br/>
        <w:t>Beltsville, Md. 20705-1266</w:t>
      </w:r>
    </w:p>
    <w:p w14:paraId="138EE7FA" w14:textId="77777777" w:rsidR="00B23048" w:rsidRDefault="00B23048" w:rsidP="00B23048">
      <w:pPr>
        <w:pStyle w:val="NormalWeb"/>
        <w:spacing w:before="0" w:beforeAutospacing="0" w:after="0" w:afterAutospacing="0"/>
        <w:ind w:firstLine="720"/>
        <w:rPr>
          <w:rFonts w:ascii="Calibri" w:hAnsi="Calibri" w:cs="Calibri"/>
          <w:b/>
          <w:color w:val="FF0000"/>
        </w:rPr>
      </w:pPr>
    </w:p>
    <w:p w14:paraId="6C6614FE" w14:textId="77777777" w:rsidR="00B23048" w:rsidRPr="00ED6E05" w:rsidRDefault="00B23048" w:rsidP="00B23048">
      <w:pPr>
        <w:pStyle w:val="NormalWeb"/>
        <w:spacing w:before="0" w:beforeAutospacing="0" w:after="0" w:afterAutospacing="0"/>
        <w:ind w:firstLine="720"/>
        <w:rPr>
          <w:rFonts w:ascii="Calibri" w:hAnsi="Calibri" w:cs="Calibri"/>
          <w:b/>
          <w:color w:val="FF0000"/>
        </w:rPr>
      </w:pPr>
      <w:r w:rsidRPr="00ED6E05">
        <w:rPr>
          <w:rFonts w:ascii="Calibri" w:hAnsi="Calibri" w:cs="Calibri"/>
          <w:b/>
          <w:color w:val="FF0000"/>
        </w:rPr>
        <w:t>OR</w:t>
      </w:r>
    </w:p>
    <w:p w14:paraId="234056CD" w14:textId="77777777" w:rsidR="00B23048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  <w:b/>
        </w:rPr>
      </w:pPr>
    </w:p>
    <w:p w14:paraId="764EBA21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772365">
        <w:rPr>
          <w:rFonts w:ascii="Calibri" w:hAnsi="Calibri" w:cs="Calibri"/>
          <w:b/>
        </w:rPr>
        <w:t xml:space="preserve">FDA Address </w:t>
      </w:r>
      <w:r>
        <w:rPr>
          <w:rStyle w:val="Strong"/>
          <w:rFonts w:ascii="Calibri" w:hAnsi="Calibri" w:cs="Calibri"/>
        </w:rPr>
        <w:t>f</w:t>
      </w:r>
      <w:r w:rsidRPr="00772365">
        <w:rPr>
          <w:rStyle w:val="Strong"/>
          <w:rFonts w:ascii="Calibri" w:hAnsi="Calibri" w:cs="Calibri"/>
        </w:rPr>
        <w:t>or a Therapeutic Biological Product:</w:t>
      </w:r>
    </w:p>
    <w:p w14:paraId="45478504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772365">
        <w:rPr>
          <w:rFonts w:ascii="Calibri" w:hAnsi="Calibri" w:cs="Calibri"/>
        </w:rPr>
        <w:t>Food and Drug Administration</w:t>
      </w:r>
      <w:r w:rsidRPr="00772365">
        <w:rPr>
          <w:rFonts w:ascii="Calibri" w:hAnsi="Calibri" w:cs="Calibri"/>
        </w:rPr>
        <w:br/>
        <w:t>Center for Drug Evaluation and Research</w:t>
      </w:r>
      <w:r w:rsidRPr="00772365">
        <w:rPr>
          <w:rFonts w:ascii="Calibri" w:hAnsi="Calibri" w:cs="Calibri"/>
        </w:rPr>
        <w:br/>
        <w:t>Therapeutic Biological Products Document Room</w:t>
      </w:r>
      <w:r w:rsidRPr="00772365">
        <w:rPr>
          <w:rFonts w:ascii="Calibri" w:hAnsi="Calibri" w:cs="Calibri"/>
        </w:rPr>
        <w:br/>
        <w:t xml:space="preserve">5901-B </w:t>
      </w:r>
      <w:proofErr w:type="spellStart"/>
      <w:r w:rsidRPr="00772365">
        <w:rPr>
          <w:rFonts w:ascii="Calibri" w:hAnsi="Calibri" w:cs="Calibri"/>
        </w:rPr>
        <w:t>Ammendale</w:t>
      </w:r>
      <w:proofErr w:type="spellEnd"/>
      <w:r w:rsidRPr="00772365">
        <w:rPr>
          <w:rFonts w:ascii="Calibri" w:hAnsi="Calibri" w:cs="Calibri"/>
        </w:rPr>
        <w:t xml:space="preserve"> Road</w:t>
      </w:r>
      <w:r w:rsidRPr="00772365">
        <w:rPr>
          <w:rFonts w:ascii="Calibri" w:hAnsi="Calibri" w:cs="Calibri"/>
        </w:rPr>
        <w:br/>
        <w:t>Beltsville, MD 20705-1266</w:t>
      </w:r>
    </w:p>
    <w:p w14:paraId="63C6BC33" w14:textId="77777777" w:rsidR="00B23048" w:rsidRDefault="00B23048" w:rsidP="00B23048">
      <w:pPr>
        <w:rPr>
          <w:rFonts w:ascii="Calibri" w:hAnsi="Calibri" w:cs="Calibri"/>
          <w:i/>
        </w:rPr>
      </w:pPr>
    </w:p>
    <w:p w14:paraId="5A2ED0E2" w14:textId="77777777" w:rsidR="00B23048" w:rsidRPr="00AB0A73" w:rsidRDefault="00B23048" w:rsidP="00B23048">
      <w:pPr>
        <w:rPr>
          <w:rFonts w:ascii="Calibri" w:hAnsi="Calibri" w:cs="Calibri"/>
          <w:i/>
        </w:rPr>
      </w:pPr>
      <w:r w:rsidRPr="00AB0A73">
        <w:rPr>
          <w:rFonts w:ascii="Calibri" w:hAnsi="Calibri" w:cs="Calibri"/>
          <w:i/>
        </w:rPr>
        <w:t>[Date]</w:t>
      </w:r>
    </w:p>
    <w:p w14:paraId="51105E91" w14:textId="77777777" w:rsidR="00B23048" w:rsidRPr="00772365" w:rsidRDefault="00B23048" w:rsidP="00B23048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7C08D32A" w14:textId="77777777" w:rsidR="000B0AAD" w:rsidRDefault="00EB3EC8">
      <w:pPr>
        <w:rPr>
          <w:rFonts w:ascii="Calibri" w:hAnsi="Calibri" w:cs="Calibri"/>
          <w:b/>
        </w:rPr>
      </w:pPr>
      <w:r w:rsidRPr="00EB3EC8">
        <w:rPr>
          <w:rFonts w:ascii="Calibri" w:hAnsi="Calibri" w:cs="Calibri"/>
          <w:b/>
        </w:rPr>
        <w:t xml:space="preserve">RE: </w:t>
      </w:r>
      <w:r>
        <w:rPr>
          <w:rFonts w:ascii="Calibri" w:hAnsi="Calibri" w:cs="Calibri"/>
          <w:b/>
        </w:rPr>
        <w:t xml:space="preserve"> IND </w:t>
      </w:r>
      <w:r w:rsidR="00B52C01">
        <w:rPr>
          <w:rFonts w:ascii="Calibri" w:hAnsi="Calibri" w:cs="Calibri"/>
          <w:b/>
        </w:rPr>
        <w:t>___</w:t>
      </w:r>
    </w:p>
    <w:p w14:paraId="7999E113" w14:textId="77777777" w:rsidR="00EB3EC8" w:rsidRPr="00EB3EC8" w:rsidRDefault="00EB3EC8">
      <w:pPr>
        <w:rPr>
          <w:rFonts w:ascii="Calibri" w:hAnsi="Calibri" w:cs="Calibri"/>
          <w:b/>
        </w:rPr>
      </w:pPr>
    </w:p>
    <w:p w14:paraId="1F5C889F" w14:textId="77777777" w:rsidR="00EB3EC8" w:rsidRPr="006C6AD9" w:rsidRDefault="00EB3EC8" w:rsidP="007A0FF8">
      <w:pPr>
        <w:tabs>
          <w:tab w:val="center" w:pos="4680"/>
        </w:tabs>
        <w:suppressAutoHyphens/>
        <w:rPr>
          <w:rFonts w:asciiTheme="minorHAnsi" w:hAnsiTheme="minorHAnsi" w:cstheme="minorHAnsi"/>
        </w:rPr>
      </w:pPr>
      <w:r w:rsidRPr="006C6AD9">
        <w:rPr>
          <w:rFonts w:ascii="Calibri" w:hAnsi="Calibri" w:cs="Calibri"/>
        </w:rPr>
        <w:t xml:space="preserve">This letter is </w:t>
      </w:r>
      <w:proofErr w:type="gramStart"/>
      <w:r w:rsidRPr="006C6AD9">
        <w:rPr>
          <w:rFonts w:ascii="Calibri" w:hAnsi="Calibri" w:cs="Calibri"/>
        </w:rPr>
        <w:t>in reference to</w:t>
      </w:r>
      <w:proofErr w:type="gramEnd"/>
      <w:r w:rsidRPr="006C6AD9">
        <w:rPr>
          <w:rFonts w:ascii="Calibri" w:hAnsi="Calibri" w:cs="Calibri"/>
        </w:rPr>
        <w:t xml:space="preserve"> IND ___ and is an amendment reques</w:t>
      </w:r>
      <w:r w:rsidR="00B52C01" w:rsidRPr="006C6AD9">
        <w:rPr>
          <w:rFonts w:ascii="Calibri" w:hAnsi="Calibri" w:cs="Calibri"/>
        </w:rPr>
        <w:t>t submitted to perform a new protocol entitled “_</w:t>
      </w:r>
      <w:r w:rsidR="009244B8">
        <w:rPr>
          <w:rFonts w:ascii="Calibri" w:hAnsi="Calibri" w:cs="Calibri"/>
        </w:rPr>
        <w:t>_______</w:t>
      </w:r>
      <w:r w:rsidR="00B52C01" w:rsidRPr="006C6AD9">
        <w:rPr>
          <w:rFonts w:ascii="Calibri" w:hAnsi="Calibri" w:cs="Calibri"/>
        </w:rPr>
        <w:t>__”.</w:t>
      </w:r>
      <w:r w:rsidRPr="006C6AD9">
        <w:rPr>
          <w:rFonts w:ascii="Calibri" w:hAnsi="Calibri" w:cs="Calibri"/>
        </w:rPr>
        <w:t xml:space="preserve"> </w:t>
      </w:r>
      <w:r w:rsidR="00B52C01" w:rsidRPr="006C6AD9">
        <w:rPr>
          <w:rFonts w:ascii="Calibri" w:hAnsi="Calibri" w:cs="Calibri"/>
        </w:rPr>
        <w:t xml:space="preserve">  </w:t>
      </w:r>
      <w:r w:rsidR="00B23048" w:rsidRPr="006C6AD9">
        <w:rPr>
          <w:rFonts w:ascii="Calibri" w:hAnsi="Calibri" w:cs="Calibri"/>
        </w:rPr>
        <w:t xml:space="preserve">________ </w:t>
      </w:r>
      <w:r w:rsidR="00B52C01" w:rsidRPr="006C6AD9">
        <w:rPr>
          <w:rFonts w:ascii="Calibri" w:hAnsi="Calibri" w:cs="Calibri"/>
        </w:rPr>
        <w:t>will be the sponsor and</w:t>
      </w:r>
      <w:r w:rsidR="00B23048" w:rsidRPr="006C6AD9">
        <w:rPr>
          <w:rFonts w:ascii="Calibri" w:hAnsi="Calibri" w:cs="Calibri"/>
        </w:rPr>
        <w:t xml:space="preserve"> ______</w:t>
      </w:r>
      <w:r w:rsidR="00B52C01" w:rsidRPr="006C6AD9">
        <w:rPr>
          <w:rFonts w:ascii="Calibri" w:hAnsi="Calibri" w:cs="Calibri"/>
        </w:rPr>
        <w:t xml:space="preserve"> will be the investigator.</w:t>
      </w:r>
      <w:r w:rsidR="006C6AD9" w:rsidRPr="006C6AD9">
        <w:rPr>
          <w:rFonts w:ascii="Calibri" w:hAnsi="Calibri" w:cs="Calibri"/>
        </w:rPr>
        <w:t xml:space="preserve">  </w:t>
      </w:r>
      <w:r w:rsidR="006C6AD9" w:rsidRPr="006C6AD9">
        <w:rPr>
          <w:rFonts w:asciiTheme="minorHAnsi" w:hAnsiTheme="minorHAnsi" w:cstheme="minorHAnsi"/>
        </w:rPr>
        <w:t xml:space="preserve">The most clinically significant differences between </w:t>
      </w:r>
      <w:r w:rsidR="006C6AD9">
        <w:rPr>
          <w:rFonts w:asciiTheme="minorHAnsi" w:hAnsiTheme="minorHAnsi" w:cstheme="minorHAnsi"/>
        </w:rPr>
        <w:t>the new protocol</w:t>
      </w:r>
      <w:r w:rsidR="006C6AD9" w:rsidRPr="006C6AD9">
        <w:rPr>
          <w:rFonts w:asciiTheme="minorHAnsi" w:hAnsiTheme="minorHAnsi" w:cstheme="minorHAnsi"/>
        </w:rPr>
        <w:t xml:space="preserve"> and the previous protocols</w:t>
      </w:r>
      <w:r w:rsidR="006C6AD9">
        <w:rPr>
          <w:rFonts w:asciiTheme="minorHAnsi" w:hAnsiTheme="minorHAnsi" w:cstheme="minorHAnsi"/>
        </w:rPr>
        <w:t xml:space="preserve"> </w:t>
      </w:r>
      <w:r w:rsidR="0070634A">
        <w:rPr>
          <w:rFonts w:asciiTheme="minorHAnsi" w:hAnsiTheme="minorHAnsi" w:cstheme="minorHAnsi"/>
        </w:rPr>
        <w:t>are</w:t>
      </w:r>
      <w:r w:rsidR="006C6AD9">
        <w:rPr>
          <w:rFonts w:asciiTheme="minorHAnsi" w:hAnsiTheme="minorHAnsi" w:cstheme="minorHAnsi"/>
        </w:rPr>
        <w:t xml:space="preserve"> _______.</w:t>
      </w:r>
    </w:p>
    <w:p w14:paraId="3BF1F2D6" w14:textId="77777777" w:rsidR="00B52C01" w:rsidRDefault="00B52C01" w:rsidP="007A0FF8">
      <w:pPr>
        <w:tabs>
          <w:tab w:val="center" w:pos="4680"/>
        </w:tabs>
        <w:suppressAutoHyphens/>
        <w:rPr>
          <w:rFonts w:ascii="Calibri" w:hAnsi="Calibri" w:cs="Calibri"/>
        </w:rPr>
      </w:pPr>
    </w:p>
    <w:p w14:paraId="4BFDC2A0" w14:textId="1B54783E" w:rsidR="000B0AAD" w:rsidRPr="00772365" w:rsidRDefault="00EB3EC8" w:rsidP="007A0FF8">
      <w:pPr>
        <w:tabs>
          <w:tab w:val="center" w:pos="4680"/>
        </w:tabs>
        <w:suppressAutoHyphens/>
        <w:rPr>
          <w:rFonts w:ascii="Calibri" w:hAnsi="Calibri" w:cs="Calibri"/>
        </w:rPr>
      </w:pPr>
      <w:r>
        <w:rPr>
          <w:rFonts w:ascii="Calibri" w:hAnsi="Calibri" w:cs="Calibri"/>
        </w:rPr>
        <w:t xml:space="preserve">Attached with this cover letter are </w:t>
      </w:r>
      <w:r w:rsidR="009244B8" w:rsidRPr="00772365">
        <w:rPr>
          <w:rFonts w:ascii="Calibri" w:hAnsi="Calibri" w:cs="Calibri"/>
        </w:rPr>
        <w:t xml:space="preserve">the original and two photocopies </w:t>
      </w:r>
      <w:r>
        <w:rPr>
          <w:rFonts w:ascii="Calibri" w:hAnsi="Calibri" w:cs="Calibri"/>
        </w:rPr>
        <w:t>of the protocol, Form</w:t>
      </w:r>
      <w:r w:rsidR="00B52C01">
        <w:rPr>
          <w:rFonts w:ascii="Calibri" w:hAnsi="Calibri" w:cs="Calibri"/>
        </w:rPr>
        <w:t>s 1571 &amp; 1572, C</w:t>
      </w:r>
      <w:r>
        <w:rPr>
          <w:rFonts w:ascii="Calibri" w:hAnsi="Calibri" w:cs="Calibri"/>
        </w:rPr>
        <w:t>V &amp; medical license</w:t>
      </w:r>
      <w:r w:rsidR="00B52C01">
        <w:rPr>
          <w:rFonts w:ascii="Calibri" w:hAnsi="Calibri" w:cs="Calibri"/>
        </w:rPr>
        <w:t xml:space="preserve"> of </w:t>
      </w:r>
      <w:r w:rsidR="00907093">
        <w:rPr>
          <w:rFonts w:ascii="Calibri" w:hAnsi="Calibri" w:cs="Calibri"/>
        </w:rPr>
        <w:t xml:space="preserve">the </w:t>
      </w:r>
      <w:r w:rsidR="00B52C01">
        <w:rPr>
          <w:rFonts w:ascii="Calibri" w:hAnsi="Calibri" w:cs="Calibri"/>
        </w:rPr>
        <w:t xml:space="preserve">investigator.  Form 3674 is also attached.  </w:t>
      </w:r>
      <w:r w:rsidR="000B0AAD" w:rsidRPr="00772365">
        <w:rPr>
          <w:rFonts w:ascii="Calibri" w:hAnsi="Calibri" w:cs="Calibri"/>
        </w:rPr>
        <w:t xml:space="preserve"> </w:t>
      </w:r>
    </w:p>
    <w:p w14:paraId="61204785" w14:textId="77777777" w:rsidR="007A0FF8" w:rsidRPr="00772365" w:rsidRDefault="007A0FF8">
      <w:pPr>
        <w:rPr>
          <w:rFonts w:ascii="Calibri" w:hAnsi="Calibri" w:cs="Calibri"/>
        </w:rPr>
      </w:pPr>
    </w:p>
    <w:p w14:paraId="2E649987" w14:textId="77777777" w:rsidR="000B0AAD" w:rsidRPr="00772365" w:rsidRDefault="000B0AAD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 xml:space="preserve">For any clinical or technical questions regarding this submission, please contact me directly at </w:t>
      </w:r>
      <w:r w:rsidR="007A0FF8" w:rsidRPr="00772365">
        <w:rPr>
          <w:rFonts w:ascii="Calibri" w:hAnsi="Calibri" w:cs="Calibri"/>
        </w:rPr>
        <w:t>_____</w:t>
      </w:r>
      <w:r w:rsidRPr="00772365">
        <w:rPr>
          <w:rFonts w:ascii="Calibri" w:hAnsi="Calibri" w:cs="Calibri"/>
        </w:rPr>
        <w:t xml:space="preserve"> or by email:</w:t>
      </w:r>
      <w:r w:rsidR="007A0FF8" w:rsidRPr="00772365">
        <w:rPr>
          <w:rFonts w:ascii="Calibri" w:hAnsi="Calibri" w:cs="Calibri"/>
        </w:rPr>
        <w:t xml:space="preserve"> ________</w:t>
      </w:r>
      <w:r w:rsidRPr="00772365">
        <w:rPr>
          <w:rFonts w:ascii="Calibri" w:hAnsi="Calibri" w:cs="Calibri"/>
        </w:rPr>
        <w:t xml:space="preserve"> Questions of an administrative nature should be addressed to </w:t>
      </w:r>
      <w:r w:rsidR="007A0FF8" w:rsidRPr="00772365">
        <w:rPr>
          <w:rFonts w:ascii="Calibri" w:hAnsi="Calibri" w:cs="Calibri"/>
        </w:rPr>
        <w:t>________ at _______ or by email___________</w:t>
      </w:r>
      <w:r w:rsidRPr="00772365">
        <w:rPr>
          <w:rFonts w:ascii="Calibri" w:hAnsi="Calibri" w:cs="Calibri"/>
        </w:rPr>
        <w:t>.</w:t>
      </w:r>
    </w:p>
    <w:p w14:paraId="64628C35" w14:textId="77777777" w:rsidR="000B0AAD" w:rsidRPr="00772365" w:rsidRDefault="000B0AAD">
      <w:pPr>
        <w:rPr>
          <w:rFonts w:ascii="Calibri" w:hAnsi="Calibri" w:cs="Calibri"/>
        </w:rPr>
      </w:pPr>
    </w:p>
    <w:p w14:paraId="33A9C7FD" w14:textId="77777777" w:rsidR="000B0AAD" w:rsidRPr="00772365" w:rsidRDefault="000B0AAD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>Thank you very much for your consideration.</w:t>
      </w:r>
    </w:p>
    <w:p w14:paraId="1369FC9F" w14:textId="77777777" w:rsidR="000B0AAD" w:rsidRPr="00772365" w:rsidRDefault="000B0AAD">
      <w:pPr>
        <w:rPr>
          <w:rFonts w:ascii="Calibri" w:hAnsi="Calibri" w:cs="Calibri"/>
        </w:rPr>
      </w:pPr>
    </w:p>
    <w:p w14:paraId="640D0CB8" w14:textId="77777777" w:rsidR="000B0AAD" w:rsidRPr="00772365" w:rsidRDefault="000B0AAD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>Yours sincerely</w:t>
      </w:r>
    </w:p>
    <w:p w14:paraId="63ADC815" w14:textId="77777777" w:rsidR="000B0AAD" w:rsidRPr="00772365" w:rsidRDefault="000B0AAD">
      <w:pPr>
        <w:rPr>
          <w:rFonts w:ascii="Calibri" w:hAnsi="Calibri" w:cs="Calibri"/>
        </w:rPr>
      </w:pPr>
    </w:p>
    <w:p w14:paraId="1CE1B448" w14:textId="77777777" w:rsidR="000B0AAD" w:rsidRPr="00772365" w:rsidRDefault="000B0AAD">
      <w:pPr>
        <w:rPr>
          <w:rFonts w:ascii="Calibri" w:hAnsi="Calibri" w:cs="Calibri"/>
        </w:rPr>
      </w:pPr>
    </w:p>
    <w:p w14:paraId="19CE0227" w14:textId="77777777" w:rsidR="000B0AAD" w:rsidRPr="00772365" w:rsidRDefault="000B0AAD">
      <w:pPr>
        <w:rPr>
          <w:rFonts w:ascii="Calibri" w:hAnsi="Calibri" w:cs="Calibri"/>
        </w:rPr>
      </w:pPr>
    </w:p>
    <w:p w14:paraId="0F355D66" w14:textId="77777777" w:rsidR="000B0AAD" w:rsidRPr="00772365" w:rsidRDefault="007A0FF8">
      <w:pPr>
        <w:rPr>
          <w:rFonts w:ascii="Calibri" w:hAnsi="Calibri" w:cs="Calibri"/>
        </w:rPr>
      </w:pPr>
      <w:r w:rsidRPr="00772365">
        <w:rPr>
          <w:rFonts w:ascii="Calibri" w:hAnsi="Calibri" w:cs="Calibri"/>
        </w:rPr>
        <w:t>Name &amp; Title</w:t>
      </w:r>
    </w:p>
    <w:sectPr w:rsidR="000B0AAD" w:rsidRPr="00772365" w:rsidSect="000C7D81">
      <w:footerReference w:type="default" r:id="rId9"/>
      <w:pgSz w:w="12240" w:h="15840"/>
      <w:pgMar w:top="1440" w:right="180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997419" w14:textId="77777777" w:rsidR="00EB3EC8" w:rsidRDefault="00EB3EC8" w:rsidP="000C7D81">
      <w:r>
        <w:separator/>
      </w:r>
    </w:p>
  </w:endnote>
  <w:endnote w:type="continuationSeparator" w:id="0">
    <w:p w14:paraId="3BB5EFB7" w14:textId="77777777" w:rsidR="00EB3EC8" w:rsidRDefault="00EB3EC8" w:rsidP="000C7D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E51DE" w14:textId="1C0C23B2" w:rsidR="00EB3EC8" w:rsidRPr="000C7D81" w:rsidRDefault="00EB3EC8">
    <w:pPr>
      <w:pStyle w:val="Footer"/>
      <w:rPr>
        <w:sz w:val="18"/>
        <w:szCs w:val="18"/>
      </w:rPr>
    </w:pPr>
    <w:r w:rsidRPr="000C7D81">
      <w:rPr>
        <w:sz w:val="18"/>
        <w:szCs w:val="18"/>
      </w:rPr>
      <w:t>IND</w:t>
    </w:r>
    <w:r w:rsidR="00B23048">
      <w:rPr>
        <w:sz w:val="18"/>
        <w:szCs w:val="18"/>
      </w:rPr>
      <w:t xml:space="preserve"> Amendment</w:t>
    </w:r>
    <w:r w:rsidRPr="000C7D81">
      <w:rPr>
        <w:sz w:val="18"/>
        <w:szCs w:val="18"/>
      </w:rPr>
      <w:t xml:space="preserve"> Submission</w:t>
    </w:r>
    <w:r w:rsidR="00575F6F">
      <w:rPr>
        <w:sz w:val="18"/>
        <w:szCs w:val="18"/>
      </w:rPr>
      <w:t>:</w:t>
    </w:r>
    <w:r w:rsidRPr="000C7D81">
      <w:rPr>
        <w:sz w:val="18"/>
        <w:szCs w:val="18"/>
      </w:rPr>
      <w:t xml:space="preserve"> </w:t>
    </w:r>
    <w:r w:rsidR="00575F6F">
      <w:rPr>
        <w:sz w:val="18"/>
        <w:szCs w:val="18"/>
      </w:rPr>
      <w:t xml:space="preserve"> </w:t>
    </w:r>
    <w:r w:rsidR="00B23048">
      <w:rPr>
        <w:sz w:val="18"/>
        <w:szCs w:val="18"/>
      </w:rPr>
      <w:t xml:space="preserve">New Protocol </w:t>
    </w:r>
    <w:r w:rsidRPr="000C7D81">
      <w:rPr>
        <w:sz w:val="18"/>
        <w:szCs w:val="18"/>
      </w:rPr>
      <w:t xml:space="preserve">Cover letter </w:t>
    </w:r>
  </w:p>
  <w:p w14:paraId="68801770" w14:textId="4E098102" w:rsidR="00575F6F" w:rsidRDefault="00575F6F">
    <w:pPr>
      <w:pStyle w:val="Footer"/>
      <w:rPr>
        <w:sz w:val="18"/>
        <w:szCs w:val="18"/>
      </w:rPr>
    </w:pPr>
    <w:r>
      <w:rPr>
        <w:sz w:val="18"/>
        <w:szCs w:val="18"/>
      </w:rPr>
      <w:t>Office of Research Integrity and Compliance</w:t>
    </w:r>
  </w:p>
  <w:p w14:paraId="08577384" w14:textId="18C213D8" w:rsidR="00EB3EC8" w:rsidRPr="000C7D81" w:rsidRDefault="00EB3EC8">
    <w:pPr>
      <w:pStyle w:val="Footer"/>
      <w:rPr>
        <w:sz w:val="18"/>
        <w:szCs w:val="18"/>
      </w:rPr>
    </w:pPr>
    <w:r w:rsidRPr="000C7D81">
      <w:rPr>
        <w:sz w:val="18"/>
        <w:szCs w:val="18"/>
      </w:rPr>
      <w:t xml:space="preserve">Version </w:t>
    </w:r>
    <w:r w:rsidR="00575F6F">
      <w:rPr>
        <w:sz w:val="18"/>
        <w:szCs w:val="18"/>
      </w:rPr>
      <w:t>7/30/21</w:t>
    </w:r>
  </w:p>
  <w:p w14:paraId="1DF73578" w14:textId="77777777" w:rsidR="00EB3EC8" w:rsidRDefault="00EB3E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CD39F" w14:textId="77777777" w:rsidR="00EB3EC8" w:rsidRDefault="00EB3EC8" w:rsidP="000C7D81">
      <w:r>
        <w:separator/>
      </w:r>
    </w:p>
  </w:footnote>
  <w:footnote w:type="continuationSeparator" w:id="0">
    <w:p w14:paraId="791ED019" w14:textId="77777777" w:rsidR="00EB3EC8" w:rsidRDefault="00EB3EC8" w:rsidP="000C7D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TIwNjQxNjS0MDFQ0lEKTi0uzszPAykwrAUA1yd2pSwAAAA="/>
  </w:docVars>
  <w:rsids>
    <w:rsidRoot w:val="00C854BB"/>
    <w:rsid w:val="00044168"/>
    <w:rsid w:val="0007003E"/>
    <w:rsid w:val="00072B9D"/>
    <w:rsid w:val="000967EE"/>
    <w:rsid w:val="000A3F3D"/>
    <w:rsid w:val="000B0AAD"/>
    <w:rsid w:val="000C1C33"/>
    <w:rsid w:val="000C7D81"/>
    <w:rsid w:val="000F7961"/>
    <w:rsid w:val="001114A6"/>
    <w:rsid w:val="00130413"/>
    <w:rsid w:val="00132333"/>
    <w:rsid w:val="00135A4E"/>
    <w:rsid w:val="00142BE3"/>
    <w:rsid w:val="0014608B"/>
    <w:rsid w:val="00150D57"/>
    <w:rsid w:val="00165C22"/>
    <w:rsid w:val="001A153B"/>
    <w:rsid w:val="001A225E"/>
    <w:rsid w:val="001B1B2C"/>
    <w:rsid w:val="001C47AF"/>
    <w:rsid w:val="001C6CE1"/>
    <w:rsid w:val="00231AE6"/>
    <w:rsid w:val="00237BDE"/>
    <w:rsid w:val="00237DAC"/>
    <w:rsid w:val="00273733"/>
    <w:rsid w:val="00284F44"/>
    <w:rsid w:val="002B7CC2"/>
    <w:rsid w:val="002E6C89"/>
    <w:rsid w:val="002F7255"/>
    <w:rsid w:val="00317847"/>
    <w:rsid w:val="00335856"/>
    <w:rsid w:val="00345948"/>
    <w:rsid w:val="003521EE"/>
    <w:rsid w:val="00363A49"/>
    <w:rsid w:val="00363A94"/>
    <w:rsid w:val="00382F14"/>
    <w:rsid w:val="00385FB8"/>
    <w:rsid w:val="003D4C1E"/>
    <w:rsid w:val="00401FB7"/>
    <w:rsid w:val="00427388"/>
    <w:rsid w:val="00480CCE"/>
    <w:rsid w:val="004A437C"/>
    <w:rsid w:val="00560D7B"/>
    <w:rsid w:val="00575F6F"/>
    <w:rsid w:val="005E406A"/>
    <w:rsid w:val="005F1435"/>
    <w:rsid w:val="00600B16"/>
    <w:rsid w:val="00616044"/>
    <w:rsid w:val="00642C5A"/>
    <w:rsid w:val="00650131"/>
    <w:rsid w:val="00692D28"/>
    <w:rsid w:val="006B0F5D"/>
    <w:rsid w:val="006B262C"/>
    <w:rsid w:val="006C6AD9"/>
    <w:rsid w:val="006F6A84"/>
    <w:rsid w:val="0070634A"/>
    <w:rsid w:val="00726FC5"/>
    <w:rsid w:val="00744A3C"/>
    <w:rsid w:val="00772365"/>
    <w:rsid w:val="007A0FF8"/>
    <w:rsid w:val="007F01DB"/>
    <w:rsid w:val="0082347A"/>
    <w:rsid w:val="00856258"/>
    <w:rsid w:val="00885EE4"/>
    <w:rsid w:val="008A57B0"/>
    <w:rsid w:val="008B3E18"/>
    <w:rsid w:val="00907093"/>
    <w:rsid w:val="00921AD1"/>
    <w:rsid w:val="009244B8"/>
    <w:rsid w:val="009314AF"/>
    <w:rsid w:val="00955FA1"/>
    <w:rsid w:val="009723FC"/>
    <w:rsid w:val="00982A05"/>
    <w:rsid w:val="00992684"/>
    <w:rsid w:val="009C7FA2"/>
    <w:rsid w:val="00A1100B"/>
    <w:rsid w:val="00A3213F"/>
    <w:rsid w:val="00A36E31"/>
    <w:rsid w:val="00A75360"/>
    <w:rsid w:val="00A817E0"/>
    <w:rsid w:val="00AB0A73"/>
    <w:rsid w:val="00AF1421"/>
    <w:rsid w:val="00AF38C7"/>
    <w:rsid w:val="00B13E9A"/>
    <w:rsid w:val="00B1414F"/>
    <w:rsid w:val="00B23048"/>
    <w:rsid w:val="00B52C01"/>
    <w:rsid w:val="00B57E5A"/>
    <w:rsid w:val="00B95A56"/>
    <w:rsid w:val="00BA115C"/>
    <w:rsid w:val="00C14376"/>
    <w:rsid w:val="00C20704"/>
    <w:rsid w:val="00C431BF"/>
    <w:rsid w:val="00C854BB"/>
    <w:rsid w:val="00C94C82"/>
    <w:rsid w:val="00D003A6"/>
    <w:rsid w:val="00D05DDA"/>
    <w:rsid w:val="00D31C55"/>
    <w:rsid w:val="00DC1E62"/>
    <w:rsid w:val="00DE675D"/>
    <w:rsid w:val="00E668B5"/>
    <w:rsid w:val="00E70C01"/>
    <w:rsid w:val="00E84F9C"/>
    <w:rsid w:val="00E952CE"/>
    <w:rsid w:val="00EB3EC8"/>
    <w:rsid w:val="00ED2059"/>
    <w:rsid w:val="00ED6E05"/>
    <w:rsid w:val="00EE01C4"/>
    <w:rsid w:val="00F07DDF"/>
    <w:rsid w:val="00F11D78"/>
    <w:rsid w:val="00F331A4"/>
    <w:rsid w:val="00F636F4"/>
    <w:rsid w:val="00F63A81"/>
    <w:rsid w:val="00F960F8"/>
    <w:rsid w:val="00FC13CD"/>
    <w:rsid w:val="00FE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6CFA41AA"/>
  <w15:docId w15:val="{3A87FEF7-14A3-44AF-A576-179449211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FA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rsid w:val="006B262C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A0FF8"/>
    <w:pPr>
      <w:spacing w:before="100" w:beforeAutospacing="1" w:after="100" w:afterAutospacing="1"/>
    </w:pPr>
  </w:style>
  <w:style w:type="character" w:styleId="Strong">
    <w:name w:val="Strong"/>
    <w:uiPriority w:val="22"/>
    <w:qFormat/>
    <w:locked/>
    <w:rsid w:val="007A0FF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C7D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C7D8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D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C7D81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D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7D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5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75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82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6474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C34EF1-27A0-4228-9146-403C245DA7BD}">
  <ds:schemaRefs>
    <ds:schemaRef ds:uri="http://purl.org/dc/terms/"/>
    <ds:schemaRef ds:uri="http://schemas.microsoft.com/office/2006/documentManagement/types"/>
    <ds:schemaRef ds:uri="0dfcd319-83fc-4f6f-9c6e-9b2edaa76c02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17e25c60-b236-4840-b6e2-308a8d3f8757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7522F95-FC65-48FB-907E-186C89CB2E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BCF9B6-A030-42D0-B1D4-F4C890F445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1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Dr</vt:lpstr>
    </vt:vector>
  </TitlesOfParts>
  <Company>WCI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r</dc:title>
  <dc:creator>Sagar Lonial</dc:creator>
  <cp:lastModifiedBy>Davila, Maria G.</cp:lastModifiedBy>
  <cp:revision>3</cp:revision>
  <cp:lastPrinted>2009-06-30T12:38:00Z</cp:lastPrinted>
  <dcterms:created xsi:type="dcterms:W3CDTF">2021-07-30T20:38:00Z</dcterms:created>
  <dcterms:modified xsi:type="dcterms:W3CDTF">2021-08-05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